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46DCE92D"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GEOGRAPHY </w:t>
      </w:r>
      <w:r w:rsidRPr="00C62EFB">
        <w:rPr>
          <w:rFonts w:ascii="Century Gothic" w:eastAsia="Times New Roman" w:hAnsi="Century Gothic" w:cs="Arial"/>
          <w:b/>
          <w:bCs/>
          <w:sz w:val="21"/>
          <w:szCs w:val="21"/>
        </w:rPr>
        <w:t>EDUCATION</w:t>
      </w:r>
    </w:p>
    <w:p w14:paraId="7C9AB11B" w14:textId="3727C9A8"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CA2D94">
        <w:rPr>
          <w:rFonts w:ascii="Century Gothic" w:hAnsi="Century Gothic"/>
          <w:b/>
          <w:bCs/>
        </w:rPr>
        <w:t>JULY</w:t>
      </w:r>
      <w:r w:rsidRPr="0083602B">
        <w:rPr>
          <w:rFonts w:ascii="Century Gothic" w:hAnsi="Century Gothic"/>
          <w:b/>
          <w:bCs/>
        </w:rPr>
        <w:t xml:space="preserve"> 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51914FD4" w:rsidR="00C62EFB" w:rsidRPr="00C62EFB" w:rsidRDefault="00C62EFB"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C62EFB">
        <w:rPr>
          <w:rFonts w:ascii="Century Gothic" w:eastAsia="Times New Roman" w:hAnsi="Century Gothic" w:cs="Arial"/>
          <w:b/>
          <w:bCs/>
          <w:sz w:val="20"/>
          <w:szCs w:val="20"/>
        </w:rPr>
        <w:t>Ref</w:t>
      </w:r>
      <w:r w:rsidR="004C44B3">
        <w:rPr>
          <w:rFonts w:ascii="Century Gothic" w:eastAsia="Times New Roman" w:hAnsi="Century Gothic" w:cs="Arial"/>
          <w:b/>
          <w:bCs/>
          <w:sz w:val="20"/>
          <w:szCs w:val="20"/>
        </w:rPr>
        <w:t>erence</w:t>
      </w:r>
      <w:r w:rsidRPr="00C62EFB">
        <w:rPr>
          <w:rFonts w:ascii="Century Gothic" w:eastAsia="Times New Roman" w:hAnsi="Century Gothic" w:cs="Arial"/>
          <w:b/>
          <w:bCs/>
          <w:sz w:val="20"/>
          <w:szCs w:val="20"/>
        </w:rPr>
        <w:t xml:space="preserve"> No.</w:t>
      </w:r>
      <w:r w:rsidRPr="00C62EFB">
        <w:rPr>
          <w:rFonts w:ascii="Century Gothic" w:eastAsia="Times New Roman" w:hAnsi="Century Gothic" w:cs="Times New Roman"/>
          <w:b/>
          <w:bCs/>
          <w:color w:val="000000"/>
          <w:sz w:val="20"/>
          <w:szCs w:val="20"/>
        </w:rPr>
        <w:t xml:space="preserve"> </w:t>
      </w:r>
      <w:r w:rsidR="007D15CF">
        <w:rPr>
          <w:rFonts w:ascii="Century Gothic" w:eastAsia="Times New Roman" w:hAnsi="Century Gothic" w:cs="Times New Roman"/>
          <w:b/>
          <w:bCs/>
          <w:color w:val="000000"/>
          <w:sz w:val="20"/>
          <w:szCs w:val="20"/>
        </w:rPr>
        <w:t>SSCE</w:t>
      </w:r>
      <w:r w:rsidR="009007B6">
        <w:rPr>
          <w:rFonts w:ascii="Century Gothic" w:eastAsia="Times New Roman" w:hAnsi="Century Gothic" w:cs="Times New Roman"/>
          <w:b/>
          <w:bCs/>
          <w:color w:val="000000"/>
          <w:sz w:val="20"/>
          <w:szCs w:val="20"/>
        </w:rPr>
        <w:t>_GEO</w:t>
      </w:r>
      <w:r w:rsidR="007D15CF">
        <w:rPr>
          <w:rFonts w:ascii="Century Gothic" w:eastAsia="Times New Roman" w:hAnsi="Century Gothic" w:cs="Times New Roman"/>
          <w:b/>
          <w:bCs/>
          <w:color w:val="000000"/>
          <w:sz w:val="20"/>
          <w:szCs w:val="20"/>
        </w:rPr>
        <w:t>1</w:t>
      </w:r>
      <w:r w:rsidR="004E4630" w:rsidRPr="004E4630">
        <w:rPr>
          <w:rFonts w:ascii="Century Gothic" w:eastAsia="Times New Roman" w:hAnsi="Century Gothic" w:cs="Times New Roman"/>
          <w:b/>
          <w:bCs/>
          <w:color w:val="000000"/>
          <w:sz w:val="20"/>
          <w:szCs w:val="20"/>
        </w:rPr>
        <w:t>/202</w:t>
      </w:r>
      <w:r w:rsidR="00B72E73">
        <w:rPr>
          <w:rFonts w:ascii="Century Gothic" w:eastAsia="Times New Roman" w:hAnsi="Century Gothic" w:cs="Times New Roman"/>
          <w:b/>
          <w:bCs/>
          <w:color w:val="000000"/>
          <w:sz w:val="20"/>
          <w:szCs w:val="20"/>
        </w:rPr>
        <w:t>6</w:t>
      </w:r>
    </w:p>
    <w:p w14:paraId="2661F2B1" w14:textId="77777777" w:rsidR="00C843ED" w:rsidRDefault="00C843ED" w:rsidP="00C843ED">
      <w:pPr>
        <w:spacing w:line="240" w:lineRule="auto"/>
        <w:contextualSpacing/>
        <w:jc w:val="both"/>
        <w:rPr>
          <w:rFonts w:ascii="Century Gothic" w:hAnsi="Century Gothic"/>
          <w:sz w:val="20"/>
          <w:szCs w:val="20"/>
        </w:rPr>
      </w:pPr>
    </w:p>
    <w:p w14:paraId="35E034EE" w14:textId="0DE24ACC" w:rsidR="00D85FF1" w:rsidRPr="00C843ED" w:rsidRDefault="00B26F17" w:rsidP="00D85FF1">
      <w:pPr>
        <w:spacing w:after="0" w:line="240" w:lineRule="auto"/>
        <w:contextualSpacing/>
        <w:jc w:val="both"/>
        <w:rPr>
          <w:rFonts w:ascii="Century Gothic" w:eastAsia="Times New Roman" w:hAnsi="Century Gothic" w:cs="Arial"/>
          <w:sz w:val="21"/>
          <w:szCs w:val="21"/>
        </w:rPr>
      </w:pPr>
      <w:r w:rsidRPr="0083602B">
        <w:rPr>
          <w:rFonts w:ascii="Century Gothic" w:hAnsi="Century Gothic"/>
        </w:rPr>
        <w:t>The School of Education has a globally recognised reputation for its world-class programs in pre-service teacher education, adult education, workplace learning, and higher education. We are committed to offering teacher education that is accessible to the full range of students appropriate to both national and global contexts, and of high quality.</w:t>
      </w:r>
      <w:r>
        <w:rPr>
          <w:rFonts w:ascii="Century Gothic" w:hAnsi="Century Gothic"/>
        </w:rPr>
        <w:br/>
      </w:r>
      <w:r>
        <w:rPr>
          <w:rFonts w:ascii="Century Gothic" w:hAnsi="Century Gothic"/>
        </w:rPr>
        <w:br/>
      </w:r>
      <w:r w:rsidR="00D85FF1">
        <w:rPr>
          <w:rFonts w:ascii="Century Gothic" w:eastAsia="Times New Roman" w:hAnsi="Century Gothic" w:cs="Arial"/>
          <w:sz w:val="21"/>
          <w:szCs w:val="21"/>
        </w:rPr>
        <w:t>The sub-discipline of Geography Education at Edgewood campus</w:t>
      </w:r>
      <w:r w:rsidR="000D17C4">
        <w:rPr>
          <w:rFonts w:ascii="Century Gothic" w:eastAsia="Times New Roman" w:hAnsi="Century Gothic" w:cs="Arial"/>
          <w:sz w:val="21"/>
          <w:szCs w:val="21"/>
        </w:rPr>
        <w:t xml:space="preserve"> seeks to appoint 4 contract staff to teach the following modules: an Honours Module on Critical Discourses</w:t>
      </w:r>
      <w:r w:rsidR="00D85FF1">
        <w:rPr>
          <w:rFonts w:ascii="Century Gothic" w:eastAsia="Times New Roman" w:hAnsi="Century Gothic" w:cs="Arial"/>
          <w:sz w:val="21"/>
          <w:szCs w:val="21"/>
        </w:rPr>
        <w:t xml:space="preserve"> in Geography Education and the second-year Biogeography and Geomorphology module. </w:t>
      </w:r>
      <w:r w:rsidR="00D85FF1" w:rsidRPr="00C843ED">
        <w:rPr>
          <w:rFonts w:ascii="Century Gothic" w:eastAsia="Times New Roman" w:hAnsi="Century Gothic" w:cs="Arial"/>
          <w:sz w:val="21"/>
          <w:szCs w:val="21"/>
        </w:rPr>
        <w:t>The successful candidate</w:t>
      </w:r>
      <w:r w:rsidR="00D85FF1">
        <w:rPr>
          <w:rFonts w:ascii="Century Gothic" w:eastAsia="Times New Roman" w:hAnsi="Century Gothic" w:cs="Arial"/>
          <w:sz w:val="21"/>
          <w:szCs w:val="21"/>
        </w:rPr>
        <w:t>s</w:t>
      </w:r>
      <w:r w:rsidR="00D85FF1" w:rsidRPr="00C843ED">
        <w:rPr>
          <w:rFonts w:ascii="Century Gothic" w:eastAsia="Times New Roman" w:hAnsi="Century Gothic" w:cs="Arial"/>
          <w:sz w:val="21"/>
          <w:szCs w:val="21"/>
        </w:rPr>
        <w:t xml:space="preserve"> appointed to </w:t>
      </w:r>
      <w:r w:rsidR="00D85FF1">
        <w:rPr>
          <w:rFonts w:ascii="Century Gothic" w:eastAsia="Times New Roman" w:hAnsi="Century Gothic" w:cs="Arial"/>
          <w:sz w:val="21"/>
          <w:szCs w:val="21"/>
        </w:rPr>
        <w:t xml:space="preserve">the above-mentioned posts will be responsible </w:t>
      </w:r>
      <w:r w:rsidR="00CB7667">
        <w:rPr>
          <w:rFonts w:ascii="Century Gothic" w:eastAsia="Times New Roman" w:hAnsi="Century Gothic" w:cs="Arial"/>
          <w:sz w:val="21"/>
          <w:szCs w:val="21"/>
        </w:rPr>
        <w:t>for teaching</w:t>
      </w:r>
      <w:r w:rsidR="00D85FF1">
        <w:rPr>
          <w:rFonts w:ascii="Century Gothic" w:eastAsia="Times New Roman" w:hAnsi="Century Gothic" w:cs="Arial"/>
          <w:sz w:val="21"/>
          <w:szCs w:val="21"/>
        </w:rPr>
        <w:t xml:space="preserve"> in </w:t>
      </w:r>
      <w:r w:rsidR="007760C5">
        <w:rPr>
          <w:rFonts w:ascii="Century Gothic" w:eastAsia="Times New Roman" w:hAnsi="Century Gothic" w:cs="Arial"/>
          <w:sz w:val="21"/>
          <w:szCs w:val="21"/>
        </w:rPr>
        <w:t>S</w:t>
      </w:r>
      <w:r w:rsidR="00D85FF1">
        <w:rPr>
          <w:rFonts w:ascii="Century Gothic" w:eastAsia="Times New Roman" w:hAnsi="Century Gothic" w:cs="Arial"/>
          <w:sz w:val="21"/>
          <w:szCs w:val="21"/>
        </w:rPr>
        <w:t>emester 2.</w:t>
      </w:r>
    </w:p>
    <w:p w14:paraId="755B57AA" w14:textId="77777777" w:rsidR="00D85FF1" w:rsidRPr="00C843ED" w:rsidRDefault="00D85FF1" w:rsidP="00D85FF1">
      <w:pPr>
        <w:spacing w:after="0" w:line="240" w:lineRule="auto"/>
        <w:jc w:val="both"/>
        <w:rPr>
          <w:rFonts w:ascii="Century Gothic" w:eastAsia="Times New Roman" w:hAnsi="Century Gothic" w:cs="Arial"/>
          <w:sz w:val="21"/>
          <w:szCs w:val="21"/>
        </w:rPr>
      </w:pPr>
    </w:p>
    <w:p w14:paraId="4C3F005B" w14:textId="77777777" w:rsidR="00D85FF1" w:rsidRPr="00C843ED" w:rsidRDefault="00D85FF1" w:rsidP="00D85FF1">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 xml:space="preserve">Duties include teaching, </w:t>
      </w:r>
      <w:r>
        <w:rPr>
          <w:rFonts w:ascii="Century Gothic" w:eastAsia="Times New Roman" w:hAnsi="Century Gothic" w:cs="Arial"/>
          <w:sz w:val="21"/>
          <w:szCs w:val="21"/>
        </w:rPr>
        <w:t>assessments (formative and summative)</w:t>
      </w:r>
      <w:r w:rsidRPr="00C843ED">
        <w:rPr>
          <w:rFonts w:ascii="Century Gothic" w:eastAsia="Times New Roman" w:hAnsi="Century Gothic" w:cs="Arial"/>
          <w:sz w:val="21"/>
          <w:szCs w:val="21"/>
        </w:rPr>
        <w:t xml:space="preserve"> and student consultation. </w:t>
      </w:r>
    </w:p>
    <w:p w14:paraId="27FD769B" w14:textId="77777777" w:rsidR="00D85FF1" w:rsidRPr="00C843ED" w:rsidRDefault="00D85FF1" w:rsidP="00D85FF1">
      <w:pPr>
        <w:spacing w:after="0" w:line="240" w:lineRule="auto"/>
        <w:jc w:val="both"/>
        <w:rPr>
          <w:rFonts w:ascii="Century Gothic" w:eastAsia="Times New Roman" w:hAnsi="Century Gothic" w:cs="Arial"/>
          <w:sz w:val="21"/>
          <w:szCs w:val="21"/>
        </w:rPr>
      </w:pPr>
    </w:p>
    <w:p w14:paraId="39689EC9" w14:textId="73FB6270" w:rsidR="00AC2CC5" w:rsidRDefault="00D85FF1" w:rsidP="00A65362">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A65362" w:rsidRPr="00A65362">
        <w:rPr>
          <w:rFonts w:ascii="Century Gothic" w:eastAsia="Times New Roman" w:hAnsi="Century Gothic" w:cs="Arial"/>
          <w:sz w:val="21"/>
          <w:szCs w:val="21"/>
        </w:rPr>
        <w:t>Social Sciences and Commerce Education</w:t>
      </w:r>
      <w:r w:rsidR="00A65362">
        <w:rPr>
          <w:rFonts w:ascii="Century Gothic" w:eastAsia="Times New Roman" w:hAnsi="Century Gothic" w:cs="Arial"/>
          <w:sz w:val="21"/>
          <w:szCs w:val="21"/>
        </w:rPr>
        <w:t>.</w:t>
      </w:r>
    </w:p>
    <w:p w14:paraId="25F4BBF4" w14:textId="77777777" w:rsidR="00A65362" w:rsidRPr="00C62EFB" w:rsidRDefault="00A65362" w:rsidP="00A65362">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1BAC6B2E"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Geography/ Geography Education</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44ED17D1"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Enquiries and details regarding this post may be directed to Professor JC Ngwenya at</w:t>
      </w:r>
      <w:r w:rsidR="00C62EFB" w:rsidRPr="00C62EFB">
        <w:rPr>
          <w:rFonts w:ascii="Century Gothic" w:eastAsia="Times New Roman" w:hAnsi="Century Gothic" w:cs="Times New Roman"/>
          <w:b/>
          <w:sz w:val="21"/>
          <w:szCs w:val="21"/>
          <w:lang w:eastAsia="en-ZA"/>
        </w:rPr>
        <w:t xml:space="preserve"> </w:t>
      </w:r>
      <w:hyperlink r:id="rId8" w:history="1">
        <w:r w:rsidR="004C44B3" w:rsidRPr="002A7DE7">
          <w:rPr>
            <w:rStyle w:val="Hyperlink"/>
            <w:rFonts w:ascii="Century Gothic" w:eastAsia="Times New Roman" w:hAnsi="Century Gothic" w:cs="Times New Roman"/>
            <w:b/>
            <w:sz w:val="21"/>
            <w:szCs w:val="21"/>
            <w:lang w:eastAsia="en-ZA"/>
          </w:rPr>
          <w:t xml:space="preserve">Ngwenyaj@ukzn.ac.za </w:t>
        </w:r>
      </w:hyperlink>
      <w:r w:rsidR="000711EC">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5ED97925"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 xml:space="preserve">The closing date for receipt of applications </w:t>
      </w:r>
      <w:r w:rsidR="007A697A">
        <w:rPr>
          <w:rFonts w:ascii="Century Gothic" w:hAnsi="Century Gothic"/>
          <w:b/>
          <w:sz w:val="20"/>
          <w:szCs w:val="20"/>
        </w:rPr>
        <w:t>27 March 2026.</w:t>
      </w:r>
    </w:p>
    <w:p w14:paraId="2110A583" w14:textId="6A973CB3" w:rsidR="000711EC" w:rsidRDefault="000711EC" w:rsidP="000711EC">
      <w:pPr>
        <w:spacing w:after="0" w:line="240" w:lineRule="auto"/>
        <w:jc w:val="both"/>
        <w:rPr>
          <w:rFonts w:ascii="Century Gothic" w:hAnsi="Century Gothic"/>
          <w:b/>
          <w:sz w:val="21"/>
          <w:szCs w:val="21"/>
        </w:rPr>
      </w:pPr>
      <w:r w:rsidRPr="00C62EFB">
        <w:rPr>
          <w:rFonts w:ascii="Century Gothic" w:eastAsia="Times New Roman" w:hAnsi="Century Gothic" w:cs="Times New Roman"/>
          <w:b/>
          <w:sz w:val="21"/>
          <w:szCs w:val="21"/>
          <w:lang w:eastAsia="en-ZA"/>
        </w:rPr>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1C08A4B4" w14:textId="1C6F5126" w:rsidR="004C44B3"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t>Please e-mail applications to: M</w:t>
      </w:r>
      <w:r>
        <w:rPr>
          <w:rFonts w:ascii="Century Gothic" w:eastAsia="Times New Roman" w:hAnsi="Century Gothic" w:cs="Times New Roman"/>
          <w:b/>
          <w:sz w:val="21"/>
          <w:szCs w:val="21"/>
          <w:lang w:eastAsia="en-ZA"/>
        </w:rPr>
        <w:t>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C843ED" w:rsidRPr="00E070EF">
          <w:rPr>
            <w:rStyle w:val="Hyperlink"/>
            <w:rFonts w:ascii="Century Gothic" w:eastAsia="Times New Roman" w:hAnsi="Century Gothic" w:cs="Times New Roman"/>
            <w:b/>
            <w:sz w:val="21"/>
            <w:szCs w:val="21"/>
            <w:lang w:eastAsia="en-ZA"/>
          </w:rPr>
          <w:t>Hlangup</w:t>
        </w:r>
        <w:r w:rsidR="00C843ED" w:rsidRPr="00C62EFB">
          <w:rPr>
            <w:rStyle w:val="Hyperlink"/>
            <w:rFonts w:ascii="Century Gothic" w:eastAsia="Times New Roman" w:hAnsi="Century Gothic" w:cs="Times New Roman"/>
            <w:b/>
            <w:sz w:val="21"/>
            <w:szCs w:val="21"/>
            <w:lang w:eastAsia="en-ZA"/>
          </w:rPr>
          <w:t>@ukzn.ac.za</w:t>
        </w:r>
      </w:hyperlink>
      <w:r>
        <w:rPr>
          <w:rFonts w:ascii="Century Gothic" w:eastAsia="Times New Roman" w:hAnsi="Century Gothic" w:cs="Times New Roman"/>
          <w:b/>
          <w:color w:val="0000FF"/>
          <w:sz w:val="21"/>
          <w:szCs w:val="21"/>
          <w:u w:val="single"/>
          <w:lang w:eastAsia="en-ZA"/>
        </w:rPr>
        <w:t xml:space="preserve">.  </w:t>
      </w:r>
    </w:p>
    <w:p w14:paraId="7588ECCD" w14:textId="77777777" w:rsidR="004C44B3" w:rsidRPr="004C44B3" w:rsidRDefault="004C44B3" w:rsidP="00C62EFB">
      <w:pPr>
        <w:spacing w:after="0" w:line="240" w:lineRule="auto"/>
        <w:jc w:val="both"/>
        <w:rPr>
          <w:rFonts w:ascii="Century Gothic" w:eastAsia="Times New Roman" w:hAnsi="Century Gothic" w:cs="Times New Roman"/>
          <w:b/>
          <w:color w:val="0000FF"/>
          <w:sz w:val="21"/>
          <w:szCs w:val="21"/>
          <w:u w:val="single"/>
          <w:lang w:eastAsia="en-ZA"/>
        </w:rPr>
      </w:pPr>
    </w:p>
    <w:p w14:paraId="557105FB" w14:textId="65DE4BA3" w:rsidR="00552FD2" w:rsidRDefault="00AC2CC5" w:rsidP="00C62EFB">
      <w:pPr>
        <w:spacing w:after="0" w:line="240" w:lineRule="auto"/>
        <w:jc w:val="both"/>
        <w:rPr>
          <w:rFonts w:ascii="Abadi" w:hAnsi="Abadi"/>
          <w:b/>
          <w:bCs/>
        </w:rPr>
      </w:pPr>
      <w:r w:rsidRPr="00CC1D4A">
        <w:rPr>
          <w:rFonts w:ascii="Abadi" w:hAnsi="Abadi"/>
          <w:b/>
          <w:bCs/>
        </w:rPr>
        <w:t xml:space="preserve">The </w:t>
      </w:r>
      <w:r w:rsidR="00A72ACD" w:rsidRPr="00CC1D4A">
        <w:rPr>
          <w:rFonts w:ascii="Abadi" w:hAnsi="Abadi"/>
          <w:b/>
          <w:bCs/>
        </w:rPr>
        <w:t xml:space="preserve">Reference Number </w:t>
      </w:r>
      <w:r w:rsidR="000E44ED" w:rsidRPr="00CC1D4A">
        <w:rPr>
          <w:rFonts w:ascii="Abadi" w:hAnsi="Abadi"/>
          <w:b/>
          <w:bCs/>
        </w:rPr>
        <w:t xml:space="preserve">and the Discipline </w:t>
      </w:r>
      <w:r w:rsidRPr="00CC1D4A">
        <w:rPr>
          <w:rFonts w:ascii="Abadi" w:hAnsi="Abadi"/>
          <w:b/>
          <w:bCs/>
        </w:rPr>
        <w:t>MUST be clearly stated in the subject line.</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w:t>
      </w:r>
      <w:r w:rsidRPr="00C62EFB">
        <w:rPr>
          <w:rFonts w:ascii="Century Gothic" w:hAnsi="Century Gothic" w:cs="Arial"/>
          <w:b/>
          <w:bCs/>
          <w:i/>
          <w:iCs/>
          <w:sz w:val="21"/>
          <w:szCs w:val="21"/>
        </w:rPr>
        <w:lastRenderedPageBreak/>
        <w:t>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41909817">
    <w:abstractNumId w:val="0"/>
  </w:num>
  <w:num w:numId="2" w16cid:durableId="144251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11EC"/>
    <w:rsid w:val="000845E4"/>
    <w:rsid w:val="00093A23"/>
    <w:rsid w:val="000C093A"/>
    <w:rsid w:val="000D17C4"/>
    <w:rsid w:val="000E44ED"/>
    <w:rsid w:val="000E536D"/>
    <w:rsid w:val="000F0CE8"/>
    <w:rsid w:val="00117711"/>
    <w:rsid w:val="00124C03"/>
    <w:rsid w:val="001330E5"/>
    <w:rsid w:val="00147013"/>
    <w:rsid w:val="001567FC"/>
    <w:rsid w:val="00157CB6"/>
    <w:rsid w:val="00167ECB"/>
    <w:rsid w:val="001A1400"/>
    <w:rsid w:val="001D2459"/>
    <w:rsid w:val="001F1AC2"/>
    <w:rsid w:val="001F50C8"/>
    <w:rsid w:val="00231BA6"/>
    <w:rsid w:val="0026411E"/>
    <w:rsid w:val="002B2F07"/>
    <w:rsid w:val="002D3309"/>
    <w:rsid w:val="002E28C2"/>
    <w:rsid w:val="00330960"/>
    <w:rsid w:val="00330D4B"/>
    <w:rsid w:val="003878CE"/>
    <w:rsid w:val="003B45DD"/>
    <w:rsid w:val="003B730E"/>
    <w:rsid w:val="003C1572"/>
    <w:rsid w:val="003D1B02"/>
    <w:rsid w:val="003E5726"/>
    <w:rsid w:val="004028C8"/>
    <w:rsid w:val="0045271D"/>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B4FF5"/>
    <w:rsid w:val="005C2A29"/>
    <w:rsid w:val="005D742E"/>
    <w:rsid w:val="0060028E"/>
    <w:rsid w:val="00641585"/>
    <w:rsid w:val="00646DD0"/>
    <w:rsid w:val="00650CFA"/>
    <w:rsid w:val="0067197A"/>
    <w:rsid w:val="00697867"/>
    <w:rsid w:val="006A6EA3"/>
    <w:rsid w:val="006B7B4C"/>
    <w:rsid w:val="006D3DAE"/>
    <w:rsid w:val="00701472"/>
    <w:rsid w:val="0070512B"/>
    <w:rsid w:val="00710B3B"/>
    <w:rsid w:val="00711B15"/>
    <w:rsid w:val="0071431B"/>
    <w:rsid w:val="007159CC"/>
    <w:rsid w:val="00715AAB"/>
    <w:rsid w:val="00716A70"/>
    <w:rsid w:val="0073674A"/>
    <w:rsid w:val="00757863"/>
    <w:rsid w:val="00764BA7"/>
    <w:rsid w:val="007760C5"/>
    <w:rsid w:val="00790F34"/>
    <w:rsid w:val="007952E0"/>
    <w:rsid w:val="007A3B87"/>
    <w:rsid w:val="007A697A"/>
    <w:rsid w:val="007C5FF8"/>
    <w:rsid w:val="007D15CF"/>
    <w:rsid w:val="007E05B9"/>
    <w:rsid w:val="007F3340"/>
    <w:rsid w:val="0080431C"/>
    <w:rsid w:val="00811A07"/>
    <w:rsid w:val="008371A5"/>
    <w:rsid w:val="0085489B"/>
    <w:rsid w:val="0087296F"/>
    <w:rsid w:val="00882830"/>
    <w:rsid w:val="00882ECD"/>
    <w:rsid w:val="00885D05"/>
    <w:rsid w:val="008A4B79"/>
    <w:rsid w:val="008F4A19"/>
    <w:rsid w:val="009007B6"/>
    <w:rsid w:val="00910C2F"/>
    <w:rsid w:val="009230EA"/>
    <w:rsid w:val="00972355"/>
    <w:rsid w:val="00983C7A"/>
    <w:rsid w:val="009A0AB3"/>
    <w:rsid w:val="009F295D"/>
    <w:rsid w:val="009F34A4"/>
    <w:rsid w:val="009F6A07"/>
    <w:rsid w:val="00A05D8D"/>
    <w:rsid w:val="00A25A27"/>
    <w:rsid w:val="00A33C08"/>
    <w:rsid w:val="00A3700F"/>
    <w:rsid w:val="00A47EFA"/>
    <w:rsid w:val="00A65362"/>
    <w:rsid w:val="00A661B5"/>
    <w:rsid w:val="00A72ACD"/>
    <w:rsid w:val="00A8155C"/>
    <w:rsid w:val="00A93ACD"/>
    <w:rsid w:val="00A9448F"/>
    <w:rsid w:val="00AC2CC5"/>
    <w:rsid w:val="00AC4D61"/>
    <w:rsid w:val="00AD41B6"/>
    <w:rsid w:val="00AE4E5A"/>
    <w:rsid w:val="00AF1C8E"/>
    <w:rsid w:val="00AF2874"/>
    <w:rsid w:val="00B04F47"/>
    <w:rsid w:val="00B26F17"/>
    <w:rsid w:val="00B552CA"/>
    <w:rsid w:val="00B70177"/>
    <w:rsid w:val="00B7138B"/>
    <w:rsid w:val="00B71C06"/>
    <w:rsid w:val="00B72E73"/>
    <w:rsid w:val="00BA030A"/>
    <w:rsid w:val="00BA7526"/>
    <w:rsid w:val="00BC0A3C"/>
    <w:rsid w:val="00BD240A"/>
    <w:rsid w:val="00BE6305"/>
    <w:rsid w:val="00BF304D"/>
    <w:rsid w:val="00C01B68"/>
    <w:rsid w:val="00C3467E"/>
    <w:rsid w:val="00C34CCD"/>
    <w:rsid w:val="00C62EFB"/>
    <w:rsid w:val="00C77CE2"/>
    <w:rsid w:val="00C8238D"/>
    <w:rsid w:val="00C843ED"/>
    <w:rsid w:val="00CA2D94"/>
    <w:rsid w:val="00CB7667"/>
    <w:rsid w:val="00CC1A36"/>
    <w:rsid w:val="00CC1D4A"/>
    <w:rsid w:val="00CC5A77"/>
    <w:rsid w:val="00D05F7F"/>
    <w:rsid w:val="00D16A0A"/>
    <w:rsid w:val="00D20207"/>
    <w:rsid w:val="00D3280A"/>
    <w:rsid w:val="00D85FF1"/>
    <w:rsid w:val="00D87250"/>
    <w:rsid w:val="00D90A1A"/>
    <w:rsid w:val="00D952DD"/>
    <w:rsid w:val="00DB03CC"/>
    <w:rsid w:val="00DB0726"/>
    <w:rsid w:val="00DB3124"/>
    <w:rsid w:val="00DC315A"/>
    <w:rsid w:val="00DF7BA4"/>
    <w:rsid w:val="00E23BAC"/>
    <w:rsid w:val="00E26AC3"/>
    <w:rsid w:val="00E43EB8"/>
    <w:rsid w:val="00E86A99"/>
    <w:rsid w:val="00EA682E"/>
    <w:rsid w:val="00EC404C"/>
    <w:rsid w:val="00EC5622"/>
    <w:rsid w:val="00ED700B"/>
    <w:rsid w:val="00EF6F73"/>
    <w:rsid w:val="00F20C78"/>
    <w:rsid w:val="00F30013"/>
    <w:rsid w:val="00F736FF"/>
    <w:rsid w:val="00F83F70"/>
    <w:rsid w:val="00FA5C4C"/>
    <w:rsid w:val="00FA61BF"/>
    <w:rsid w:val="00FB670C"/>
    <w:rsid w:val="00FD07D3"/>
    <w:rsid w:val="00FD2B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2.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3.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4</cp:revision>
  <dcterms:created xsi:type="dcterms:W3CDTF">2026-03-20T08:59:00Z</dcterms:created>
  <dcterms:modified xsi:type="dcterms:W3CDTF">2026-03-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